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BBD88" w14:textId="77777777" w:rsidR="00A22D1C" w:rsidRDefault="00A22D1C" w:rsidP="00457DA4">
      <w:pPr>
        <w:pStyle w:val="GvdeMetni"/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5E9E27" wp14:editId="3FD14679">
            <wp:simplePos x="0" y="0"/>
            <wp:positionH relativeFrom="column">
              <wp:posOffset>-356870</wp:posOffset>
            </wp:positionH>
            <wp:positionV relativeFrom="paragraph">
              <wp:posOffset>0</wp:posOffset>
            </wp:positionV>
            <wp:extent cx="6438900" cy="1476375"/>
            <wp:effectExtent l="0" t="0" r="0" b="9525"/>
            <wp:wrapThrough wrapText="bothSides">
              <wp:wrapPolygon edited="0">
                <wp:start x="0" y="0"/>
                <wp:lineTo x="0" y="21461"/>
                <wp:lineTo x="21536" y="21461"/>
                <wp:lineTo x="21536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98D0FA" w14:textId="038B7C60" w:rsidR="008922BD" w:rsidRPr="008922BD" w:rsidRDefault="004C27A8" w:rsidP="00457DA4">
      <w:pPr>
        <w:pStyle w:val="GvdeMetni"/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sz w:val="32"/>
          <w:szCs w:val="32"/>
          <w:lang w:val="en-US"/>
        </w:rPr>
        <w:t>E</w:t>
      </w:r>
      <w:r w:rsidR="008922BD" w:rsidRPr="008922BD">
        <w:rPr>
          <w:rFonts w:asciiTheme="minorHAnsi" w:hAnsiTheme="minorHAnsi" w:cstheme="minorHAnsi"/>
          <w:b/>
          <w:sz w:val="32"/>
          <w:szCs w:val="32"/>
          <w:lang w:val="en-US"/>
        </w:rPr>
        <w:t>JC</w:t>
      </w:r>
      <w:r w:rsidR="00A22D1C">
        <w:rPr>
          <w:rFonts w:asciiTheme="minorHAnsi" w:hAnsiTheme="minorHAnsi" w:cstheme="minorHAnsi"/>
          <w:b/>
          <w:sz w:val="32"/>
          <w:szCs w:val="32"/>
          <w:lang w:val="en-US"/>
        </w:rPr>
        <w:t>SRTS</w:t>
      </w:r>
      <w:r w:rsidR="008922BD" w:rsidRPr="008922BD">
        <w:rPr>
          <w:rFonts w:asciiTheme="minorHAnsi" w:hAnsiTheme="minorHAnsi" w:cstheme="minorHAnsi"/>
          <w:b/>
          <w:sz w:val="32"/>
          <w:szCs w:val="32"/>
          <w:lang w:val="en-US"/>
        </w:rPr>
        <w:t xml:space="preserve"> Revision Form</w:t>
      </w:r>
    </w:p>
    <w:tbl>
      <w:tblPr>
        <w:tblpPr w:leftFromText="180" w:rightFromText="180" w:topFromText="100" w:bottomFromText="100" w:vertAnchor="text" w:horzAnchor="margin" w:tblpXSpec="center" w:tblpY="218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A65802" w:rsidRPr="008D61DE" w14:paraId="70A6ACAD" w14:textId="77777777" w:rsidTr="005B08D3">
        <w:trPr>
          <w:trHeight w:val="269"/>
        </w:trPr>
        <w:tc>
          <w:tcPr>
            <w:tcW w:w="10201" w:type="dxa"/>
            <w:gridSpan w:val="2"/>
            <w:shd w:val="clear" w:color="auto" w:fill="FFC000"/>
          </w:tcPr>
          <w:p w14:paraId="235435F5" w14:textId="77777777" w:rsidR="00A65802" w:rsidRPr="008D61DE" w:rsidRDefault="00A65802" w:rsidP="00A65802">
            <w:pPr>
              <w:pStyle w:val="GvdeMetni"/>
              <w:rPr>
                <w:rStyle w:val="gd"/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anuscript Information</w:t>
            </w:r>
          </w:p>
        </w:tc>
      </w:tr>
      <w:tr w:rsidR="00A65802" w:rsidRPr="008D61DE" w14:paraId="0E926FFE" w14:textId="77777777" w:rsidTr="00A65802">
        <w:trPr>
          <w:trHeight w:val="228"/>
        </w:trPr>
        <w:tc>
          <w:tcPr>
            <w:tcW w:w="3256" w:type="dxa"/>
          </w:tcPr>
          <w:p w14:paraId="453B5D49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ID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769DDA" w14:textId="77777777" w:rsidR="00A65802" w:rsidRPr="008D61DE" w:rsidRDefault="00A65802" w:rsidP="00A65802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</w:rPr>
            </w:pPr>
          </w:p>
        </w:tc>
      </w:tr>
      <w:tr w:rsidR="00A65802" w:rsidRPr="008D61DE" w14:paraId="70E26877" w14:textId="77777777" w:rsidTr="00A65802">
        <w:tc>
          <w:tcPr>
            <w:tcW w:w="3256" w:type="dxa"/>
          </w:tcPr>
          <w:p w14:paraId="22DF14CE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Title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DD8C8" w14:textId="77777777" w:rsidR="00A65802" w:rsidRPr="008D61DE" w:rsidRDefault="00A65802" w:rsidP="00A65802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Cs/>
                <w:lang w:val="en-IN"/>
              </w:rPr>
            </w:pPr>
          </w:p>
        </w:tc>
      </w:tr>
      <w:tr w:rsidR="00A65802" w:rsidRPr="008D61DE" w14:paraId="56BBF8ED" w14:textId="77777777" w:rsidTr="00A65802">
        <w:tc>
          <w:tcPr>
            <w:tcW w:w="3256" w:type="dxa"/>
          </w:tcPr>
          <w:p w14:paraId="38CE881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Date Received from Journal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7420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  <w:tr w:rsidR="00A65802" w:rsidRPr="008D61DE" w14:paraId="541C6B2B" w14:textId="77777777" w:rsidTr="00A65802">
        <w:tc>
          <w:tcPr>
            <w:tcW w:w="3256" w:type="dxa"/>
          </w:tcPr>
          <w:p w14:paraId="044990C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Date </w:t>
            </w:r>
            <w:r>
              <w:rPr>
                <w:rFonts w:ascii="Times New Roman" w:hAnsi="Times New Roman" w:cs="Times New Roman"/>
                <w:bCs/>
                <w:lang w:val="en-US"/>
              </w:rPr>
              <w:t>to Send Revision</w:t>
            </w: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 Report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35B9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</w:tbl>
    <w:p w14:paraId="32CB7F00" w14:textId="77777777" w:rsidR="00A65802" w:rsidRPr="006E65FC" w:rsidRDefault="00A65802" w:rsidP="006E65FC">
      <w:pPr>
        <w:rPr>
          <w:lang w:val="en-US"/>
        </w:rPr>
      </w:pP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530F14" w14:paraId="594FE8B4" w14:textId="77777777" w:rsidTr="00EA6EF3">
        <w:tc>
          <w:tcPr>
            <w:tcW w:w="10206" w:type="dxa"/>
          </w:tcPr>
          <w:p w14:paraId="137C735B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530F14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etter to Reviewe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….</w:t>
            </w:r>
          </w:p>
          <w:p w14:paraId="28622C72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</w:tbl>
    <w:p w14:paraId="699F32AE" w14:textId="77777777" w:rsidR="00530F14" w:rsidRDefault="00530F14"/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06B5995E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B682FA1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06F7F4FB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717DEB37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03262FF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7FC94C57" w14:textId="3737774C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6882915A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740F0B5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78448CAE" w14:textId="77777777" w:rsidTr="00A65802">
        <w:trPr>
          <w:jc w:val="center"/>
        </w:trPr>
        <w:tc>
          <w:tcPr>
            <w:tcW w:w="1876" w:type="pct"/>
          </w:tcPr>
          <w:p w14:paraId="280C7D39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022CAA1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686B11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5D9BF010" w14:textId="77777777" w:rsidTr="00A65802">
        <w:trPr>
          <w:jc w:val="center"/>
        </w:trPr>
        <w:tc>
          <w:tcPr>
            <w:tcW w:w="1876" w:type="pct"/>
          </w:tcPr>
          <w:p w14:paraId="78D5F16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429BC7D3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D4DD2C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A469F9" w14:textId="77777777" w:rsidTr="00A65802">
        <w:trPr>
          <w:jc w:val="center"/>
        </w:trPr>
        <w:tc>
          <w:tcPr>
            <w:tcW w:w="1876" w:type="pct"/>
          </w:tcPr>
          <w:p w14:paraId="425572A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631C262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9F10D9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7559E407" w14:textId="77777777" w:rsidTr="00A65802">
        <w:trPr>
          <w:jc w:val="center"/>
        </w:trPr>
        <w:tc>
          <w:tcPr>
            <w:tcW w:w="1876" w:type="pct"/>
          </w:tcPr>
          <w:p w14:paraId="21824DCD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1EEF6AD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1E3A5BB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33260A12" w14:textId="77777777" w:rsidTr="00A65802">
        <w:trPr>
          <w:jc w:val="center"/>
        </w:trPr>
        <w:tc>
          <w:tcPr>
            <w:tcW w:w="1876" w:type="pct"/>
          </w:tcPr>
          <w:p w14:paraId="148DCC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1EE5F45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6DA6372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7A7D5908" w14:textId="77777777" w:rsidR="00530F14" w:rsidRDefault="00530F14" w:rsidP="00530F14">
      <w:pPr>
        <w:spacing w:line="360" w:lineRule="auto"/>
      </w:pPr>
    </w:p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6451413C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35CD85A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2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288C904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33873035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3F131B4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C408ECA" w14:textId="503FAC38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73B295C0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2527D3B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5D5878AD" w14:textId="77777777" w:rsidTr="00A65802">
        <w:trPr>
          <w:jc w:val="center"/>
        </w:trPr>
        <w:tc>
          <w:tcPr>
            <w:tcW w:w="1876" w:type="pct"/>
          </w:tcPr>
          <w:p w14:paraId="570C784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146FAE0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1B74727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2C487F3C" w14:textId="77777777" w:rsidTr="00A65802">
        <w:trPr>
          <w:jc w:val="center"/>
        </w:trPr>
        <w:tc>
          <w:tcPr>
            <w:tcW w:w="1876" w:type="pct"/>
          </w:tcPr>
          <w:p w14:paraId="261A7431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5FE8527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EB18BA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4F372EB8" w14:textId="77777777" w:rsidTr="00A65802">
        <w:trPr>
          <w:jc w:val="center"/>
        </w:trPr>
        <w:tc>
          <w:tcPr>
            <w:tcW w:w="1876" w:type="pct"/>
          </w:tcPr>
          <w:p w14:paraId="7445DF5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3796BFF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2D4F1DC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08AF95" w14:textId="77777777" w:rsidTr="00A65802">
        <w:trPr>
          <w:jc w:val="center"/>
        </w:trPr>
        <w:tc>
          <w:tcPr>
            <w:tcW w:w="1876" w:type="pct"/>
          </w:tcPr>
          <w:p w14:paraId="13081C3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393030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8BC68AF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38AEF61" w14:textId="77777777" w:rsidTr="00A65802">
        <w:trPr>
          <w:jc w:val="center"/>
        </w:trPr>
        <w:tc>
          <w:tcPr>
            <w:tcW w:w="1876" w:type="pct"/>
          </w:tcPr>
          <w:p w14:paraId="4B44AED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24F41B1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3BF0E0D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1C05905B" w14:textId="77777777" w:rsidR="00530F14" w:rsidRDefault="00530F14" w:rsidP="00530F14">
      <w:pPr>
        <w:spacing w:line="360" w:lineRule="auto"/>
      </w:pPr>
    </w:p>
    <w:sectPr w:rsidR="00530F14" w:rsidSect="008922BD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45D5A" w14:textId="77777777" w:rsidR="00AF09B5" w:rsidRDefault="00AF09B5" w:rsidP="008922BD">
      <w:pPr>
        <w:spacing w:after="0" w:line="240" w:lineRule="auto"/>
      </w:pPr>
      <w:r>
        <w:separator/>
      </w:r>
    </w:p>
  </w:endnote>
  <w:endnote w:type="continuationSeparator" w:id="0">
    <w:p w14:paraId="237A2252" w14:textId="77777777" w:rsidR="00AF09B5" w:rsidRDefault="00AF09B5" w:rsidP="0089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C422A" w14:textId="77777777" w:rsidR="00AF09B5" w:rsidRDefault="00AF09B5" w:rsidP="008922BD">
      <w:pPr>
        <w:spacing w:after="0" w:line="240" w:lineRule="auto"/>
      </w:pPr>
      <w:r>
        <w:separator/>
      </w:r>
    </w:p>
  </w:footnote>
  <w:footnote w:type="continuationSeparator" w:id="0">
    <w:p w14:paraId="37535217" w14:textId="77777777" w:rsidR="00AF09B5" w:rsidRDefault="00AF09B5" w:rsidP="008922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0038EF"/>
    <w:rsid w:val="00457DA4"/>
    <w:rsid w:val="004900D8"/>
    <w:rsid w:val="004C27A8"/>
    <w:rsid w:val="00530F14"/>
    <w:rsid w:val="005B08D3"/>
    <w:rsid w:val="006E65FC"/>
    <w:rsid w:val="00834AFA"/>
    <w:rsid w:val="008922BD"/>
    <w:rsid w:val="00A22D1C"/>
    <w:rsid w:val="00A65802"/>
    <w:rsid w:val="00AF09B5"/>
    <w:rsid w:val="00B35EA1"/>
    <w:rsid w:val="00C74A9D"/>
    <w:rsid w:val="00EA6EF3"/>
    <w:rsid w:val="00F8270D"/>
    <w:rsid w:val="00FB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45072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  <w:style w:type="paragraph" w:styleId="stBilgi">
    <w:name w:val="header"/>
    <w:basedOn w:val="Normal"/>
    <w:link w:val="s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922BD"/>
  </w:style>
  <w:style w:type="paragraph" w:styleId="AltBilgi">
    <w:name w:val="footer"/>
    <w:basedOn w:val="Normal"/>
    <w:link w:val="Al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922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Computer</cp:lastModifiedBy>
  <cp:revision>6</cp:revision>
  <dcterms:created xsi:type="dcterms:W3CDTF">2021-10-27T10:34:00Z</dcterms:created>
  <dcterms:modified xsi:type="dcterms:W3CDTF">2021-11-16T20:02:00Z</dcterms:modified>
</cp:coreProperties>
</file>